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svg" ContentType="image/svg+xml"/>
  <Override PartName="/word/media/rId24.png" ContentType="image/png"/>
  <Override PartName="/word/media/rId32.gif" ContentType="image/gif"/>
  <Override PartName="/word/media/rId31.mp4" ContentType="video/mp4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d1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-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5" w:name="insert-tables"/>
      <w:bookmarkEnd w:id="25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the dataset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the dataset cars</w:t>
      </w:r>
    </w:p>
    <w:tbl>
      <w:tblPr>
        <w:tblStyle w:val="TableNormal"/>
        <w:tblW w:type="pct" w:w="0.0"/>
        <w:tblLook w:firstRow="1"/>
        <w:tblCaption w:val="Top 6 rows of the datase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3"/>
      </w:pPr>
      <w:bookmarkStart w:id="26" w:name="insert-images"/>
      <w:bookmarkEnd w:id="26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’s a logo inserted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video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3810000"/>
            <wp:effectExtent b="0" l="0" r="0" t="0"/>
            <wp:docPr descr="gif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insert-a-footnote"/>
      <w:bookmarkEnd w:id="33"/>
      <w:r>
        <w:t xml:space="preserve">insert a footnote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are easi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e763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svg" /><Relationship Type="http://schemas.openxmlformats.org/officeDocument/2006/relationships/image" Id="rId24" Target="media/rId24.png" /><Relationship Type="http://schemas.openxmlformats.org/officeDocument/2006/relationships/image" Id="rId32" Target="media/rId32.gif" /><Relationship Type="http://schemas.openxmlformats.org/officeDocument/2006/relationships/image" Id="rId31" Target="media/rId31.mp4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d1</dc:title>
  <dc:creator>author</dc:creator>
  <dcterms:created xsi:type="dcterms:W3CDTF">2019-04-03T09:31:31Z</dcterms:created>
  <dcterms:modified xsi:type="dcterms:W3CDTF">2019-04-03T09:31:31Z</dcterms:modified>
</cp:coreProperties>
</file>